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92710" w14:textId="089C8C3E" w:rsidR="00877D96" w:rsidRPr="000B14A4" w:rsidRDefault="000B14A4" w:rsidP="000B14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B14A4">
        <w:rPr>
          <w:rFonts w:ascii="Times New Roman" w:hAnsi="Times New Roman" w:cs="Times New Roman"/>
          <w:sz w:val="24"/>
          <w:szCs w:val="24"/>
        </w:rPr>
        <w:t xml:space="preserve">I love the way thoughts and ideas transform into words displayed as meaningful content on my screen. Writing is inherent and I enjoy the value of words because they tell a </w:t>
      </w:r>
      <w:r>
        <w:rPr>
          <w:rFonts w:ascii="Times New Roman" w:hAnsi="Times New Roman" w:cs="Times New Roman"/>
          <w:sz w:val="24"/>
          <w:szCs w:val="24"/>
        </w:rPr>
        <w:t xml:space="preserve">lot. </w:t>
      </w:r>
    </w:p>
    <w:sectPr w:rsidR="00877D96" w:rsidRPr="000B14A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50EC7" w14:textId="77777777" w:rsidR="00C90764" w:rsidRDefault="00C90764" w:rsidP="000B14A4">
      <w:pPr>
        <w:spacing w:after="0" w:line="240" w:lineRule="auto"/>
      </w:pPr>
      <w:r>
        <w:separator/>
      </w:r>
    </w:p>
  </w:endnote>
  <w:endnote w:type="continuationSeparator" w:id="0">
    <w:p w14:paraId="42B4A612" w14:textId="77777777" w:rsidR="00C90764" w:rsidRDefault="00C90764" w:rsidP="000B1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D1991" w14:textId="77777777" w:rsidR="00C90764" w:rsidRDefault="00C90764" w:rsidP="000B14A4">
      <w:pPr>
        <w:spacing w:after="0" w:line="240" w:lineRule="auto"/>
      </w:pPr>
      <w:r>
        <w:separator/>
      </w:r>
    </w:p>
  </w:footnote>
  <w:footnote w:type="continuationSeparator" w:id="0">
    <w:p w14:paraId="30607AF3" w14:textId="77777777" w:rsidR="00C90764" w:rsidRDefault="00C90764" w:rsidP="000B14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77640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8CFE478" w14:textId="5D5A0387" w:rsidR="000B14A4" w:rsidRDefault="000B14A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7C479D" w14:textId="77777777" w:rsidR="000B14A4" w:rsidRDefault="000B14A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QsDQ3MTAzMLE3MTJR2l4NTi4sz8PJACw1oAMUSHkiwAAAA="/>
  </w:docVars>
  <w:rsids>
    <w:rsidRoot w:val="000B14A4"/>
    <w:rsid w:val="000B14A4"/>
    <w:rsid w:val="00877D96"/>
    <w:rsid w:val="00C90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FC31D"/>
  <w15:chartTrackingRefBased/>
  <w15:docId w15:val="{22158A9C-216A-4BE1-8FF7-6EF859659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A4"/>
  </w:style>
  <w:style w:type="paragraph" w:styleId="Footer">
    <w:name w:val="footer"/>
    <w:basedOn w:val="Normal"/>
    <w:link w:val="FooterChar"/>
    <w:uiPriority w:val="99"/>
    <w:unhideWhenUsed/>
    <w:rsid w:val="000B1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1</cp:revision>
  <dcterms:created xsi:type="dcterms:W3CDTF">2022-11-19T07:53:00Z</dcterms:created>
  <dcterms:modified xsi:type="dcterms:W3CDTF">2022-11-19T07:56:00Z</dcterms:modified>
</cp:coreProperties>
</file>